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AEEC5" w14:textId="3B5616A1" w:rsidR="007B2DAC" w:rsidRPr="008D472F" w:rsidRDefault="000435B3" w:rsidP="000435B3">
      <w:pPr>
        <w:jc w:val="center"/>
        <w:rPr>
          <w:rFonts w:ascii="Times New Roman" w:hAnsi="Times New Roman"/>
        </w:rPr>
      </w:pPr>
      <w:r w:rsidRPr="000435B3">
        <w:rPr>
          <w:rFonts w:ascii="Times New Roman" w:eastAsia="Times New Roman" w:hAnsi="Times New Roman"/>
          <w:b/>
          <w:bCs/>
          <w:sz w:val="24"/>
          <w:szCs w:val="28"/>
        </w:rPr>
        <w:t>FOTOĞRAFA GÜLÜMSE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6209"/>
      </w:tblGrid>
      <w:tr w:rsidR="007B2DAC" w:rsidRPr="00F63B38" w14:paraId="5E3F3A66" w14:textId="77777777" w:rsidTr="000435B3">
        <w:tc>
          <w:tcPr>
            <w:tcW w:w="3573" w:type="dxa"/>
          </w:tcPr>
          <w:p w14:paraId="3CC5CC46" w14:textId="77777777" w:rsidR="007B2DAC" w:rsidRPr="00F63B38" w:rsidRDefault="007B2DAC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209" w:type="dxa"/>
          </w:tcPr>
          <w:p w14:paraId="0B3A7FA3" w14:textId="77777777" w:rsidR="007B2DAC" w:rsidRPr="00F63B38" w:rsidRDefault="007B2DAC" w:rsidP="00F63B38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3B38">
              <w:rPr>
                <w:rFonts w:ascii="Times New Roman" w:hAnsi="Times New Roman"/>
                <w:sz w:val="24"/>
                <w:szCs w:val="24"/>
                <w:lang w:eastAsia="tr-TR"/>
              </w:rPr>
              <w:t>Kariyer</w:t>
            </w:r>
          </w:p>
        </w:tc>
      </w:tr>
      <w:tr w:rsidR="007B2DAC" w:rsidRPr="00F63B38" w14:paraId="1837FCEB" w14:textId="77777777" w:rsidTr="000435B3">
        <w:tc>
          <w:tcPr>
            <w:tcW w:w="3573" w:type="dxa"/>
          </w:tcPr>
          <w:p w14:paraId="3AB03F02" w14:textId="77777777" w:rsidR="007B2DAC" w:rsidRPr="00F63B38" w:rsidRDefault="007B2DAC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209" w:type="dxa"/>
          </w:tcPr>
          <w:p w14:paraId="166E1568" w14:textId="77777777" w:rsidR="007B2DAC" w:rsidRPr="00F63B38" w:rsidRDefault="007B2DAC" w:rsidP="00F63B38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3B38">
              <w:rPr>
                <w:rFonts w:ascii="Times New Roman" w:hAnsi="Times New Roman"/>
                <w:sz w:val="24"/>
                <w:szCs w:val="24"/>
                <w:lang w:eastAsia="tr-TR"/>
              </w:rPr>
              <w:t>Kariyer Farkındalığı</w:t>
            </w:r>
          </w:p>
        </w:tc>
      </w:tr>
      <w:tr w:rsidR="007B2DAC" w:rsidRPr="00F63B38" w14:paraId="3F7E3FAE" w14:textId="77777777" w:rsidTr="000435B3">
        <w:tc>
          <w:tcPr>
            <w:tcW w:w="3573" w:type="dxa"/>
          </w:tcPr>
          <w:p w14:paraId="36EE7772" w14:textId="77777777" w:rsidR="007B2DAC" w:rsidRPr="00F63B38" w:rsidRDefault="007B2DAC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209" w:type="dxa"/>
          </w:tcPr>
          <w:p w14:paraId="70EC9788" w14:textId="7C747D4D" w:rsidR="007B2DAC" w:rsidRPr="00F63B38" w:rsidRDefault="007B2DAC" w:rsidP="00F63B38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  <w:lang w:eastAsia="tr-TR"/>
              </w:rPr>
            </w:pPr>
            <w:r w:rsidRPr="00F63B38">
              <w:rPr>
                <w:rFonts w:ascii="Times New Roman" w:hAnsi="Times New Roman"/>
                <w:sz w:val="24"/>
                <w:szCs w:val="24"/>
                <w:lang w:eastAsia="tr-TR"/>
              </w:rPr>
              <w:t>Okul içinde ve dışında yapmaktan hoşl</w:t>
            </w:r>
            <w:r w:rsidR="000435B3" w:rsidRPr="00F63B38">
              <w:rPr>
                <w:rFonts w:ascii="Times New Roman" w:hAnsi="Times New Roman"/>
                <w:sz w:val="24"/>
                <w:szCs w:val="24"/>
                <w:lang w:eastAsia="tr-TR"/>
              </w:rPr>
              <w:t xml:space="preserve">andığı etkinlikleri fark eder. / </w:t>
            </w:r>
            <w:r w:rsidRPr="00F63B38">
              <w:rPr>
                <w:rFonts w:ascii="Times New Roman" w:hAnsi="Times New Roman"/>
                <w:sz w:val="24"/>
                <w:szCs w:val="24"/>
                <w:lang w:eastAsia="tr-TR"/>
              </w:rPr>
              <w:t>18.Hafta</w:t>
            </w:r>
          </w:p>
        </w:tc>
      </w:tr>
      <w:tr w:rsidR="007B2DAC" w:rsidRPr="00F63B38" w14:paraId="7ECB22F5" w14:textId="77777777" w:rsidTr="000435B3">
        <w:tc>
          <w:tcPr>
            <w:tcW w:w="3573" w:type="dxa"/>
          </w:tcPr>
          <w:p w14:paraId="695DD90A" w14:textId="77777777" w:rsidR="007B2DAC" w:rsidRPr="00F63B38" w:rsidRDefault="007B2DAC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209" w:type="dxa"/>
          </w:tcPr>
          <w:p w14:paraId="505C44E0" w14:textId="77777777" w:rsidR="007B2DAC" w:rsidRPr="00F63B38" w:rsidRDefault="007B2DAC" w:rsidP="00F63B38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3B38">
              <w:rPr>
                <w:rFonts w:ascii="Times New Roman" w:hAnsi="Times New Roman"/>
                <w:sz w:val="24"/>
                <w:szCs w:val="24"/>
                <w:lang w:eastAsia="tr-TR"/>
              </w:rPr>
              <w:t>1.Sınıf</w:t>
            </w:r>
          </w:p>
        </w:tc>
      </w:tr>
      <w:tr w:rsidR="007B2DAC" w:rsidRPr="00F63B38" w14:paraId="73C479CF" w14:textId="77777777" w:rsidTr="000435B3">
        <w:tc>
          <w:tcPr>
            <w:tcW w:w="3573" w:type="dxa"/>
          </w:tcPr>
          <w:p w14:paraId="52090C2F" w14:textId="77777777" w:rsidR="007B2DAC" w:rsidRPr="00F63B38" w:rsidRDefault="007B2DAC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209" w:type="dxa"/>
          </w:tcPr>
          <w:p w14:paraId="40255897" w14:textId="37638C83" w:rsidR="007B2DAC" w:rsidRPr="00F63B38" w:rsidRDefault="000435B3" w:rsidP="00F63B38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3B38">
              <w:rPr>
                <w:rFonts w:ascii="Times New Roman" w:hAnsi="Times New Roman"/>
                <w:sz w:val="24"/>
                <w:szCs w:val="24"/>
              </w:rPr>
              <w:t xml:space="preserve">40 </w:t>
            </w:r>
            <w:proofErr w:type="spellStart"/>
            <w:r w:rsidRPr="00F63B38">
              <w:rPr>
                <w:rFonts w:ascii="Times New Roman" w:hAnsi="Times New Roman"/>
                <w:sz w:val="24"/>
                <w:szCs w:val="24"/>
              </w:rPr>
              <w:t>dk</w:t>
            </w:r>
            <w:proofErr w:type="spellEnd"/>
            <w:r w:rsidR="00F63B38" w:rsidRPr="00F63B38">
              <w:rPr>
                <w:rFonts w:ascii="Times New Roman" w:hAnsi="Times New Roman"/>
                <w:sz w:val="24"/>
                <w:szCs w:val="24"/>
              </w:rPr>
              <w:t>,</w:t>
            </w:r>
            <w:r w:rsidRPr="00F63B38">
              <w:rPr>
                <w:rFonts w:ascii="Times New Roman" w:hAnsi="Times New Roman"/>
                <w:sz w:val="24"/>
                <w:szCs w:val="24"/>
              </w:rPr>
              <w:t xml:space="preserve"> (Bir ders saati)</w:t>
            </w:r>
          </w:p>
        </w:tc>
      </w:tr>
      <w:tr w:rsidR="007B2DAC" w:rsidRPr="00F63B38" w14:paraId="7111E5F6" w14:textId="77777777" w:rsidTr="000435B3">
        <w:tc>
          <w:tcPr>
            <w:tcW w:w="3573" w:type="dxa"/>
          </w:tcPr>
          <w:p w14:paraId="5381FC0D" w14:textId="77777777" w:rsidR="007B2DAC" w:rsidRPr="00F63B38" w:rsidRDefault="007B2DAC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209" w:type="dxa"/>
          </w:tcPr>
          <w:p w14:paraId="2CA92C36" w14:textId="245C585A" w:rsidR="007B2DAC" w:rsidRPr="00F63B38" w:rsidRDefault="007B2DAC" w:rsidP="00F63B38">
            <w:pPr>
              <w:pStyle w:val="ListeParagraf"/>
              <w:numPr>
                <w:ilvl w:val="0"/>
                <w:numId w:val="3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3B38">
              <w:rPr>
                <w:rFonts w:ascii="Times New Roman" w:hAnsi="Times New Roman"/>
                <w:sz w:val="24"/>
                <w:szCs w:val="24"/>
              </w:rPr>
              <w:t>Fotoğraf çekmek için telefon/ fotoğraf makinası</w:t>
            </w:r>
          </w:p>
        </w:tc>
      </w:tr>
      <w:tr w:rsidR="007B2DAC" w:rsidRPr="00F63B38" w14:paraId="76AFB259" w14:textId="77777777" w:rsidTr="000435B3">
        <w:tc>
          <w:tcPr>
            <w:tcW w:w="3573" w:type="dxa"/>
          </w:tcPr>
          <w:p w14:paraId="56B0001B" w14:textId="77777777" w:rsidR="007B2DAC" w:rsidRPr="00F63B38" w:rsidRDefault="007B2DAC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209" w:type="dxa"/>
          </w:tcPr>
          <w:p w14:paraId="390101D2" w14:textId="2D0C0096" w:rsidR="007B2DAC" w:rsidRPr="00F63B38" w:rsidRDefault="007B2DAC" w:rsidP="00F63B38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3B38">
              <w:rPr>
                <w:rFonts w:ascii="Times New Roman" w:hAnsi="Times New Roman"/>
                <w:sz w:val="24"/>
                <w:szCs w:val="24"/>
              </w:rPr>
              <w:t xml:space="preserve">Okul bahçesine çıkarken fotoğraf makinası/ cep telefonu </w:t>
            </w:r>
            <w:r w:rsidR="00BF7884" w:rsidRPr="00F63B38">
              <w:rPr>
                <w:rFonts w:ascii="Times New Roman" w:hAnsi="Times New Roman"/>
                <w:sz w:val="24"/>
                <w:szCs w:val="24"/>
              </w:rPr>
              <w:t>uygulayıcı tarafından hazır hale getirilmelidir.</w:t>
            </w:r>
          </w:p>
        </w:tc>
      </w:tr>
      <w:tr w:rsidR="007B2DAC" w:rsidRPr="00F63B38" w14:paraId="2D58405C" w14:textId="77777777" w:rsidTr="000435B3">
        <w:tc>
          <w:tcPr>
            <w:tcW w:w="3573" w:type="dxa"/>
          </w:tcPr>
          <w:p w14:paraId="4D59F119" w14:textId="77777777" w:rsidR="007B2DAC" w:rsidRPr="00F63B38" w:rsidRDefault="007B2DAC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209" w:type="dxa"/>
          </w:tcPr>
          <w:p w14:paraId="0E833429" w14:textId="49B685EC" w:rsidR="007B2DAC" w:rsidRPr="00F63B38" w:rsidRDefault="007B2DAC" w:rsidP="00F63B38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63B38">
              <w:rPr>
                <w:rFonts w:ascii="Times New Roman" w:hAnsi="Times New Roman"/>
              </w:rPr>
              <w:t>Öğrencilerle b</w:t>
            </w:r>
            <w:r w:rsidR="001A4BBE" w:rsidRPr="00F63B38">
              <w:rPr>
                <w:rFonts w:ascii="Times New Roman" w:hAnsi="Times New Roman"/>
              </w:rPr>
              <w:t xml:space="preserve">irlikte okul bahçesine çıkılır. </w:t>
            </w:r>
            <w:r w:rsidRPr="00F63B38">
              <w:rPr>
                <w:rFonts w:ascii="Times New Roman" w:hAnsi="Times New Roman"/>
              </w:rPr>
              <w:t xml:space="preserve">Öğrencilerin okul binasına baktıktan sonra gözlerini kapamaları istenir </w:t>
            </w:r>
            <w:r w:rsidR="001A4BBE" w:rsidRPr="00F63B38">
              <w:rPr>
                <w:rFonts w:ascii="Times New Roman" w:hAnsi="Times New Roman"/>
              </w:rPr>
              <w:t>ve aşağıdaki yönerge aktarılır:</w:t>
            </w:r>
          </w:p>
          <w:p w14:paraId="4D232665" w14:textId="2DE32CAD" w:rsidR="007B2DAC" w:rsidRPr="00F63B38" w:rsidRDefault="007B2DAC" w:rsidP="00F63B38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F63B38">
              <w:rPr>
                <w:rFonts w:ascii="Times New Roman" w:hAnsi="Times New Roman"/>
                <w:i/>
              </w:rPr>
              <w:t xml:space="preserve">“Şimdi gözlerinizi kapatmanızı istiyorum. Sevgili çocuklar, okula başladığınız ilk günden bu yana hayli zaman geçti. İlk başladığınız günden bugüne kadar neler yaşadığınızı, neler yaptığınızı düşünmenizi istiyorum.” </w:t>
            </w:r>
          </w:p>
          <w:p w14:paraId="7C88107A" w14:textId="126F9A53" w:rsidR="007B2DAC" w:rsidRPr="00F63B38" w:rsidRDefault="007B2DAC" w:rsidP="00F63B38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F63B38">
              <w:rPr>
                <w:rFonts w:ascii="Times New Roman" w:hAnsi="Times New Roman"/>
              </w:rPr>
              <w:t xml:space="preserve">Öğrencilerden gözlerini açmaları istenir ve gözlerini kapattıklarında neleri hatırladıkları sorulur. Öğrencilerden alınan cevaplar ışığında aşağıdaki ifadelere ulaşılmaya çalışılır. </w:t>
            </w:r>
          </w:p>
          <w:p w14:paraId="5E0BABB5" w14:textId="77777777" w:rsidR="000422FB" w:rsidRPr="00F63B38" w:rsidRDefault="007B2DAC" w:rsidP="00F63B3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594" w:hanging="283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t>Teneffüste arkadaşlarımla okul bahçesinde oynamaktan hoşlanırım.</w:t>
            </w:r>
          </w:p>
          <w:p w14:paraId="41052C40" w14:textId="77777777" w:rsidR="000422FB" w:rsidRPr="00F63B38" w:rsidRDefault="007B2DAC" w:rsidP="00F63B3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594" w:hanging="283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t>Teneffüste arkadaşlarımla sınıfta vakit geçirmekten hoşlanırım.</w:t>
            </w:r>
          </w:p>
          <w:p w14:paraId="0DC04BB7" w14:textId="77777777" w:rsidR="000422FB" w:rsidRPr="00F63B38" w:rsidRDefault="007B2DAC" w:rsidP="00F63B3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594" w:hanging="283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t xml:space="preserve">Derste öğretmenimin verdiği çalışmayı bitirmek bana keyif verir. </w:t>
            </w:r>
          </w:p>
          <w:p w14:paraId="01027803" w14:textId="77777777" w:rsidR="000422FB" w:rsidRPr="00F63B38" w:rsidRDefault="007B2DAC" w:rsidP="00F63B3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594" w:hanging="283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t xml:space="preserve">Derse parmak kaldırarak katılmak bana keyif verir. </w:t>
            </w:r>
          </w:p>
          <w:p w14:paraId="6C107B4A" w14:textId="77777777" w:rsidR="000422FB" w:rsidRPr="00F63B38" w:rsidRDefault="007B2DAC" w:rsidP="00F63B3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594" w:hanging="283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t>Derste arkadaşlarımla birlikte bir şeyler yapmaktan mutlu olurum.</w:t>
            </w:r>
          </w:p>
          <w:p w14:paraId="12AE2D26" w14:textId="77777777" w:rsidR="000422FB" w:rsidRPr="00F63B38" w:rsidRDefault="007B2DAC" w:rsidP="00F63B3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594" w:hanging="283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t>Öğretmenimin verdiği çalışmayı tek başına yapmaktan hoşlanırım.</w:t>
            </w:r>
          </w:p>
          <w:p w14:paraId="41C39363" w14:textId="77777777" w:rsidR="000422FB" w:rsidRPr="00F63B38" w:rsidRDefault="007B2DAC" w:rsidP="00F63B3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594" w:hanging="283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t>Okulda şarkı söylemeyi severim/hoşlanırım</w:t>
            </w:r>
          </w:p>
          <w:p w14:paraId="1BB7ED59" w14:textId="77777777" w:rsidR="000422FB" w:rsidRPr="00F63B38" w:rsidRDefault="007B2DAC" w:rsidP="00F63B3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594" w:hanging="283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t>Okulda resim yapmaktan keyif alırım.</w:t>
            </w:r>
          </w:p>
          <w:p w14:paraId="5C359AB3" w14:textId="77777777" w:rsidR="000422FB" w:rsidRPr="00F63B38" w:rsidRDefault="007B2DAC" w:rsidP="00F63B3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594" w:hanging="283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t xml:space="preserve">Öğretmenimle konuşmak/sohbet etmek beni mutlu eder. </w:t>
            </w:r>
          </w:p>
          <w:p w14:paraId="6B7BEFA7" w14:textId="2C77B8C2" w:rsidR="007B2DAC" w:rsidRPr="00F63B38" w:rsidRDefault="007B2DAC" w:rsidP="00F63B38">
            <w:pPr>
              <w:pStyle w:val="ListeParagraf1"/>
              <w:numPr>
                <w:ilvl w:val="0"/>
                <w:numId w:val="29"/>
              </w:numPr>
              <w:spacing w:line="276" w:lineRule="auto"/>
              <w:ind w:left="1594" w:hanging="283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t>Beslenme saatinde arkadaşlarımla birlikte yemek yemeyi severim.</w:t>
            </w:r>
          </w:p>
          <w:p w14:paraId="768D7361" w14:textId="38AE748C" w:rsidR="003A39E5" w:rsidRPr="00F63B38" w:rsidRDefault="00B75D6C" w:rsidP="00F63B38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</w:rPr>
              <w:t>Öğrencilere okul</w:t>
            </w:r>
            <w:r w:rsidR="003A39E5" w:rsidRPr="00F63B38">
              <w:rPr>
                <w:rFonts w:ascii="Times New Roman" w:hAnsi="Times New Roman"/>
              </w:rPr>
              <w:t xml:space="preserve"> içinde yapmış oldukları ve ifade ettikleri etkinliklerden </w:t>
            </w:r>
            <w:r w:rsidR="007B2DAC" w:rsidRPr="00F63B38">
              <w:rPr>
                <w:rFonts w:ascii="Times New Roman" w:hAnsi="Times New Roman"/>
              </w:rPr>
              <w:t xml:space="preserve">hangilerini yapmaktan hoşlandıkları sorulur ve cevaplar alınır. </w:t>
            </w:r>
          </w:p>
          <w:p w14:paraId="116B606F" w14:textId="2739FA5D" w:rsidR="003A39E5" w:rsidRPr="00F63B38" w:rsidRDefault="007B2DAC" w:rsidP="00F63B38">
            <w:pPr>
              <w:pStyle w:val="ListeParagraf1"/>
              <w:numPr>
                <w:ilvl w:val="0"/>
                <w:numId w:val="28"/>
              </w:num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</w:rPr>
              <w:t>Ardından</w:t>
            </w:r>
            <w:r w:rsidR="003A39E5" w:rsidRPr="00F63B38">
              <w:rPr>
                <w:rFonts w:ascii="Times New Roman" w:hAnsi="Times New Roman"/>
              </w:rPr>
              <w:t xml:space="preserve"> aşağıdakine benzer bir açıklama yapılarak etkinlik sonlandırılır ve bir hatıra fotoğrafı çekilir:</w:t>
            </w:r>
          </w:p>
          <w:p w14:paraId="6D2486E7" w14:textId="06C0656F" w:rsidR="007B2DAC" w:rsidRPr="00F63B38" w:rsidRDefault="000422FB" w:rsidP="00F63B38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F63B38">
              <w:rPr>
                <w:rFonts w:ascii="Times New Roman" w:hAnsi="Times New Roman"/>
                <w:i/>
              </w:rPr>
              <w:lastRenderedPageBreak/>
              <w:t>“</w:t>
            </w:r>
            <w:r w:rsidR="007B2DAC" w:rsidRPr="00F63B38">
              <w:rPr>
                <w:rFonts w:ascii="Times New Roman" w:hAnsi="Times New Roman"/>
                <w:i/>
              </w:rPr>
              <w:t>Sevgili çocuklar, okulda kendi başınıza ve arkadaşlarınızla birlikte, bazen benimle yaptığınız birçok şey var. Bu etkinliklerin bazılarını her gün bazılarını ara</w:t>
            </w:r>
            <w:r w:rsidR="003A39E5" w:rsidRPr="00F63B38">
              <w:rPr>
                <w:rFonts w:ascii="Times New Roman" w:hAnsi="Times New Roman"/>
                <w:i/>
              </w:rPr>
              <w:t xml:space="preserve"> </w:t>
            </w:r>
            <w:r w:rsidR="007B2DAC" w:rsidRPr="00F63B38">
              <w:rPr>
                <w:rFonts w:ascii="Times New Roman" w:hAnsi="Times New Roman"/>
                <w:i/>
              </w:rPr>
              <w:t xml:space="preserve">sıra yapmaktan hoşlanabilirsiniz. Unutmayalım ki, okulda çok güzel anılar ve hatıralar biriktiriyoruz. Şimdi hep birlikte bir araya toplanalım ve okulda yapmayı seveceğimiz yeni bir etkinliğimiz olsun. </w:t>
            </w:r>
            <w:r w:rsidR="00A5650B" w:rsidRPr="00F63B38">
              <w:rPr>
                <w:rFonts w:ascii="Times New Roman" w:hAnsi="Times New Roman"/>
                <w:i/>
              </w:rPr>
              <w:t>Hadi, b</w:t>
            </w:r>
            <w:r w:rsidR="007B2DAC" w:rsidRPr="00F63B38">
              <w:rPr>
                <w:rFonts w:ascii="Times New Roman" w:hAnsi="Times New Roman"/>
                <w:i/>
              </w:rPr>
              <w:t>irlikte hatıra fotoğrafı çektirelim. Fotoğrafa gülümseyin.”</w:t>
            </w:r>
          </w:p>
        </w:tc>
      </w:tr>
      <w:tr w:rsidR="007B2DAC" w:rsidRPr="00F63B38" w14:paraId="3CAB9427" w14:textId="77777777" w:rsidTr="000435B3">
        <w:tc>
          <w:tcPr>
            <w:tcW w:w="3573" w:type="dxa"/>
          </w:tcPr>
          <w:p w14:paraId="2DA9C764" w14:textId="77777777" w:rsidR="007B2DAC" w:rsidRPr="00F63B38" w:rsidRDefault="007B2DAC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209" w:type="dxa"/>
          </w:tcPr>
          <w:p w14:paraId="3AD6CED3" w14:textId="77777777" w:rsidR="007F30EE" w:rsidRPr="00F63B38" w:rsidRDefault="007B2DAC" w:rsidP="00F63B38">
            <w:pPr>
              <w:pStyle w:val="ListeParagraf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3B38">
              <w:rPr>
                <w:rFonts w:ascii="Times New Roman" w:hAnsi="Times New Roman"/>
                <w:sz w:val="24"/>
                <w:szCs w:val="24"/>
              </w:rPr>
              <w:t>Öğrenciler</w:t>
            </w:r>
            <w:r w:rsidR="007F30EE" w:rsidRPr="00F63B38">
              <w:rPr>
                <w:rFonts w:ascii="Times New Roman" w:hAnsi="Times New Roman"/>
                <w:sz w:val="24"/>
                <w:szCs w:val="24"/>
              </w:rPr>
              <w:t>den</w:t>
            </w:r>
            <w:r w:rsidRPr="00F63B38">
              <w:rPr>
                <w:rFonts w:ascii="Times New Roman" w:hAnsi="Times New Roman"/>
                <w:sz w:val="24"/>
                <w:szCs w:val="24"/>
              </w:rPr>
              <w:t xml:space="preserve"> okulda yapmayı sevdikleri </w:t>
            </w:r>
            <w:r w:rsidR="007F30EE" w:rsidRPr="00F63B38">
              <w:rPr>
                <w:rFonts w:ascii="Times New Roman" w:hAnsi="Times New Roman"/>
                <w:sz w:val="24"/>
                <w:szCs w:val="24"/>
              </w:rPr>
              <w:t xml:space="preserve">etkinliklerin </w:t>
            </w:r>
            <w:r w:rsidRPr="00F63B38">
              <w:rPr>
                <w:rFonts w:ascii="Times New Roman" w:hAnsi="Times New Roman"/>
                <w:sz w:val="24"/>
                <w:szCs w:val="24"/>
              </w:rPr>
              <w:t>resimleri</w:t>
            </w:r>
            <w:r w:rsidR="007F30EE" w:rsidRPr="00F63B38">
              <w:rPr>
                <w:rFonts w:ascii="Times New Roman" w:hAnsi="Times New Roman"/>
                <w:sz w:val="24"/>
                <w:szCs w:val="24"/>
              </w:rPr>
              <w:t>ni yapmaları istenir. Yapılan bu resimlerin sınıfta bir anı köşesi oluşturularak asılması</w:t>
            </w:r>
            <w:r w:rsidRPr="00F63B3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F30EE" w:rsidRPr="00F63B38">
              <w:rPr>
                <w:rFonts w:ascii="Times New Roman" w:hAnsi="Times New Roman"/>
                <w:sz w:val="24"/>
                <w:szCs w:val="24"/>
              </w:rPr>
              <w:t>sağlanabilir.</w:t>
            </w:r>
          </w:p>
          <w:p w14:paraId="6553031E" w14:textId="279A0A2B" w:rsidR="007B2DAC" w:rsidRPr="00F63B38" w:rsidRDefault="007F30EE" w:rsidP="00F63B38">
            <w:pPr>
              <w:pStyle w:val="ListeParagraf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63B38">
              <w:rPr>
                <w:rFonts w:ascii="Times New Roman" w:hAnsi="Times New Roman"/>
                <w:sz w:val="24"/>
                <w:szCs w:val="24"/>
              </w:rPr>
              <w:t>Sınıfta çekilen h</w:t>
            </w:r>
            <w:r w:rsidR="007B2DAC" w:rsidRPr="00F63B38">
              <w:rPr>
                <w:rFonts w:ascii="Times New Roman" w:hAnsi="Times New Roman"/>
                <w:sz w:val="24"/>
                <w:szCs w:val="24"/>
              </w:rPr>
              <w:t>atıra fotoğrafı uygun bir zamanda çıkartılarak anı köşesine</w:t>
            </w:r>
            <w:r w:rsidRPr="00F63B38">
              <w:rPr>
                <w:rFonts w:ascii="Times New Roman" w:hAnsi="Times New Roman"/>
                <w:sz w:val="24"/>
                <w:szCs w:val="24"/>
              </w:rPr>
              <w:t xml:space="preserve"> asılabilir.</w:t>
            </w:r>
          </w:p>
        </w:tc>
      </w:tr>
      <w:tr w:rsidR="007B2DAC" w:rsidRPr="00F63B38" w14:paraId="45B8707B" w14:textId="77777777" w:rsidTr="000435B3">
        <w:tc>
          <w:tcPr>
            <w:tcW w:w="3573" w:type="dxa"/>
          </w:tcPr>
          <w:p w14:paraId="1D5F787B" w14:textId="46CDC434" w:rsidR="007B2DAC" w:rsidRPr="00F63B38" w:rsidRDefault="007B2DAC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209" w:type="dxa"/>
          </w:tcPr>
          <w:p w14:paraId="0980E9AB" w14:textId="77777777" w:rsidR="007B2DAC" w:rsidRPr="00F63B38" w:rsidRDefault="007B2DAC" w:rsidP="00F63B38">
            <w:pPr>
              <w:pStyle w:val="Default"/>
              <w:numPr>
                <w:ilvl w:val="0"/>
                <w:numId w:val="34"/>
              </w:numPr>
              <w:spacing w:line="276" w:lineRule="auto"/>
              <w:jc w:val="both"/>
            </w:pPr>
            <w:r w:rsidRPr="00F63B38">
              <w:t xml:space="preserve">Dönem içerisinde </w:t>
            </w:r>
            <w:r w:rsidR="007F30EE" w:rsidRPr="00F63B38">
              <w:t xml:space="preserve">farklı fotoğraflar ve resimler eklenerek </w:t>
            </w:r>
            <w:r w:rsidRPr="00F63B38">
              <w:t>bu köşe</w:t>
            </w:r>
            <w:r w:rsidR="007F30EE" w:rsidRPr="00F63B38">
              <w:t xml:space="preserve"> aktif olarak</w:t>
            </w:r>
            <w:r w:rsidRPr="00F63B38">
              <w:t xml:space="preserve"> kullanılabilir.</w:t>
            </w:r>
          </w:p>
          <w:p w14:paraId="20B501BB" w14:textId="77777777" w:rsidR="003A2188" w:rsidRPr="00F63B38" w:rsidRDefault="003A2188" w:rsidP="00F63B38">
            <w:pPr>
              <w:pStyle w:val="Default"/>
              <w:spacing w:line="276" w:lineRule="auto"/>
              <w:jc w:val="both"/>
            </w:pPr>
          </w:p>
          <w:p w14:paraId="5BD0E841" w14:textId="739ABE09" w:rsidR="003A2188" w:rsidRPr="00F63B38" w:rsidRDefault="003A2188" w:rsidP="00F63B38">
            <w:pPr>
              <w:pStyle w:val="Default"/>
              <w:spacing w:line="276" w:lineRule="auto"/>
              <w:jc w:val="both"/>
            </w:pPr>
            <w:r w:rsidRPr="00F63B38">
              <w:t xml:space="preserve">Özel </w:t>
            </w:r>
            <w:proofErr w:type="spellStart"/>
            <w:r w:rsidRPr="00F63B38">
              <w:t>gereksinimli</w:t>
            </w:r>
            <w:proofErr w:type="spellEnd"/>
            <w:r w:rsidRPr="00F63B38">
              <w:t xml:space="preserve"> öğrenciler için;</w:t>
            </w:r>
          </w:p>
          <w:p w14:paraId="12795D87" w14:textId="77777777" w:rsidR="00B75D6C" w:rsidRPr="00F63B38" w:rsidRDefault="00B75D6C" w:rsidP="00F63B38">
            <w:pPr>
              <w:pStyle w:val="Default"/>
              <w:spacing w:line="276" w:lineRule="auto"/>
              <w:jc w:val="both"/>
            </w:pPr>
          </w:p>
          <w:p w14:paraId="7FCBEA2F" w14:textId="77777777" w:rsidR="003A2188" w:rsidRPr="00F63B38" w:rsidRDefault="003A2188" w:rsidP="00F63B38">
            <w:pPr>
              <w:pStyle w:val="Default"/>
              <w:numPr>
                <w:ilvl w:val="0"/>
                <w:numId w:val="35"/>
              </w:numPr>
              <w:spacing w:line="276" w:lineRule="auto"/>
              <w:jc w:val="both"/>
            </w:pPr>
            <w:r w:rsidRPr="00F63B38">
              <w:t>Gözlerini kapatmaya direnç gösteren öğrenciler için zorlama yapılmayabilir, düşüncelerini kendi istedikleri gibi ifade etmelerine fırsat verilebilir.</w:t>
            </w:r>
          </w:p>
          <w:p w14:paraId="3AE11293" w14:textId="46099C85" w:rsidR="003A2188" w:rsidRPr="00F63B38" w:rsidRDefault="003A2188" w:rsidP="00F63B38">
            <w:pPr>
              <w:pStyle w:val="Default"/>
              <w:numPr>
                <w:ilvl w:val="0"/>
                <w:numId w:val="35"/>
              </w:numPr>
              <w:spacing w:line="276" w:lineRule="auto"/>
              <w:jc w:val="both"/>
            </w:pPr>
            <w:r w:rsidRPr="00F63B38">
              <w:t>Öğrencilerin okulun ilk açıldığı günden bu güne kadar yaşadıklarını resim yaparak, çizerek vb. ifade etmesi desteklenerek tepki alma yolları</w:t>
            </w:r>
            <w:r w:rsidR="000F580E" w:rsidRPr="00F63B38">
              <w:t xml:space="preserve"> çeşitlendirilebilir.</w:t>
            </w:r>
          </w:p>
          <w:p w14:paraId="2C7954D6" w14:textId="47CA0A6D" w:rsidR="003A2188" w:rsidRPr="00F63B38" w:rsidRDefault="000F580E" w:rsidP="00F63B38">
            <w:pPr>
              <w:pStyle w:val="Default"/>
              <w:numPr>
                <w:ilvl w:val="0"/>
                <w:numId w:val="35"/>
              </w:numPr>
              <w:spacing w:line="276" w:lineRule="auto"/>
              <w:jc w:val="both"/>
            </w:pPr>
            <w:r w:rsidRPr="00F63B38">
              <w:t>Sorular öğrencilerin düzeyine göre basitleştirilerek etkinliğe katılımları artırılabilir.</w:t>
            </w:r>
            <w:bookmarkStart w:id="0" w:name="_GoBack"/>
            <w:bookmarkEnd w:id="0"/>
          </w:p>
        </w:tc>
      </w:tr>
      <w:tr w:rsidR="00B13961" w:rsidRPr="00F63B38" w14:paraId="19B6F758" w14:textId="77777777" w:rsidTr="000435B3">
        <w:tc>
          <w:tcPr>
            <w:tcW w:w="3573" w:type="dxa"/>
          </w:tcPr>
          <w:p w14:paraId="58BFC8A8" w14:textId="77CE8475" w:rsidR="00B13961" w:rsidRPr="00F63B38" w:rsidRDefault="00B13961" w:rsidP="00F63B3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63B38">
              <w:rPr>
                <w:rFonts w:ascii="Times New Roman" w:hAnsi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209" w:type="dxa"/>
          </w:tcPr>
          <w:p w14:paraId="5081AC2C" w14:textId="54D17956" w:rsidR="00B13961" w:rsidRPr="00F63B38" w:rsidRDefault="00B13961" w:rsidP="00F63B38">
            <w:pPr>
              <w:pStyle w:val="Default"/>
              <w:spacing w:line="276" w:lineRule="auto"/>
              <w:jc w:val="both"/>
            </w:pPr>
            <w:r w:rsidRPr="00F63B38">
              <w:t xml:space="preserve">Derya </w:t>
            </w:r>
            <w:r w:rsidR="00B75D6C" w:rsidRPr="00F63B38">
              <w:t>Yılmaz Gündüz</w:t>
            </w:r>
          </w:p>
        </w:tc>
      </w:tr>
    </w:tbl>
    <w:p w14:paraId="1FF9A830" w14:textId="77777777" w:rsidR="007B2DAC" w:rsidRPr="008D472F" w:rsidRDefault="007B2DAC" w:rsidP="003748E5">
      <w:pPr>
        <w:spacing w:line="360" w:lineRule="auto"/>
        <w:rPr>
          <w:rFonts w:ascii="Times New Roman" w:hAnsi="Times New Roman"/>
          <w:b/>
        </w:rPr>
      </w:pPr>
    </w:p>
    <w:sectPr w:rsidR="007B2DAC" w:rsidRPr="008D472F" w:rsidSect="00EC1E21">
      <w:footerReference w:type="default" r:id="rId7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A92325" w14:textId="77777777" w:rsidR="00C507AC" w:rsidRDefault="00C507AC" w:rsidP="00BF2FB1">
      <w:pPr>
        <w:spacing w:after="0" w:line="240" w:lineRule="auto"/>
      </w:pPr>
      <w:r>
        <w:separator/>
      </w:r>
    </w:p>
  </w:endnote>
  <w:endnote w:type="continuationSeparator" w:id="0">
    <w:p w14:paraId="44C5CA16" w14:textId="77777777" w:rsidR="00C507AC" w:rsidRDefault="00C507AC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31DAA6" w14:textId="36935FE8" w:rsidR="007B2DAC" w:rsidRDefault="005732EC">
    <w:pPr>
      <w:pStyle w:val="AltBilgi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63B38">
      <w:rPr>
        <w:noProof/>
      </w:rPr>
      <w:t>2</w:t>
    </w:r>
    <w:r>
      <w:rPr>
        <w:noProof/>
      </w:rPr>
      <w:fldChar w:fldCharType="end"/>
    </w:r>
  </w:p>
  <w:p w14:paraId="2C9DF908" w14:textId="77777777" w:rsidR="007B2DAC" w:rsidRDefault="007B2DA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37E2AB" w14:textId="77777777" w:rsidR="00C507AC" w:rsidRDefault="00C507AC" w:rsidP="00BF2FB1">
      <w:pPr>
        <w:spacing w:after="0" w:line="240" w:lineRule="auto"/>
      </w:pPr>
      <w:r>
        <w:separator/>
      </w:r>
    </w:p>
  </w:footnote>
  <w:footnote w:type="continuationSeparator" w:id="0">
    <w:p w14:paraId="102D6BF9" w14:textId="77777777" w:rsidR="00C507AC" w:rsidRDefault="00C507AC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11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731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451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171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2891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611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331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051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5771" w:hanging="180"/>
      </w:pPr>
      <w:rPr>
        <w:rFonts w:cs="Times New Roman"/>
      </w:rPr>
    </w:lvl>
  </w:abstractNum>
  <w:abstractNum w:abstractNumId="1" w15:restartNumberingAfterBreak="0">
    <w:nsid w:val="03E87E97"/>
    <w:multiLevelType w:val="hybridMultilevel"/>
    <w:tmpl w:val="737CDD26"/>
    <w:lvl w:ilvl="0" w:tplc="041F0001">
      <w:start w:val="1"/>
      <w:numFmt w:val="bullet"/>
      <w:lvlText w:val=""/>
      <w:lvlJc w:val="left"/>
      <w:pPr>
        <w:ind w:left="-7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-204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5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2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</w:abstractNum>
  <w:abstractNum w:abstractNumId="2" w15:restartNumberingAfterBreak="0">
    <w:nsid w:val="06371B6D"/>
    <w:multiLevelType w:val="hybridMultilevel"/>
    <w:tmpl w:val="B39E5120"/>
    <w:lvl w:ilvl="0" w:tplc="9298615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04F11"/>
    <w:multiLevelType w:val="hybridMultilevel"/>
    <w:tmpl w:val="1ADCB8B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67363EC"/>
    <w:multiLevelType w:val="hybridMultilevel"/>
    <w:tmpl w:val="D292C870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9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7B84647"/>
    <w:multiLevelType w:val="hybridMultilevel"/>
    <w:tmpl w:val="C8E8E946"/>
    <w:lvl w:ilvl="0" w:tplc="4ABC8C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50894C72"/>
    <w:multiLevelType w:val="hybridMultilevel"/>
    <w:tmpl w:val="09EABF44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0F3AA1"/>
    <w:multiLevelType w:val="hybridMultilevel"/>
    <w:tmpl w:val="C8945EC6"/>
    <w:lvl w:ilvl="0" w:tplc="DBFC16FA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6F640FFB"/>
    <w:multiLevelType w:val="hybridMultilevel"/>
    <w:tmpl w:val="E91A08F6"/>
    <w:lvl w:ilvl="0" w:tplc="DBFC16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786938D9"/>
    <w:multiLevelType w:val="hybridMultilevel"/>
    <w:tmpl w:val="D0D88688"/>
    <w:lvl w:ilvl="0" w:tplc="05D40A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7D37080A"/>
    <w:multiLevelType w:val="hybridMultilevel"/>
    <w:tmpl w:val="06262A82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10"/>
  </w:num>
  <w:num w:numId="3">
    <w:abstractNumId w:val="15"/>
  </w:num>
  <w:num w:numId="4">
    <w:abstractNumId w:val="29"/>
  </w:num>
  <w:num w:numId="5">
    <w:abstractNumId w:val="20"/>
  </w:num>
  <w:num w:numId="6">
    <w:abstractNumId w:val="14"/>
  </w:num>
  <w:num w:numId="7">
    <w:abstractNumId w:val="8"/>
  </w:num>
  <w:num w:numId="8">
    <w:abstractNumId w:val="26"/>
  </w:num>
  <w:num w:numId="9">
    <w:abstractNumId w:val="33"/>
  </w:num>
  <w:num w:numId="10">
    <w:abstractNumId w:val="0"/>
  </w:num>
  <w:num w:numId="11">
    <w:abstractNumId w:val="32"/>
  </w:num>
  <w:num w:numId="12">
    <w:abstractNumId w:val="21"/>
  </w:num>
  <w:num w:numId="13">
    <w:abstractNumId w:val="3"/>
  </w:num>
  <w:num w:numId="14">
    <w:abstractNumId w:val="12"/>
  </w:num>
  <w:num w:numId="15">
    <w:abstractNumId w:val="22"/>
  </w:num>
  <w:num w:numId="16">
    <w:abstractNumId w:val="18"/>
  </w:num>
  <w:num w:numId="17">
    <w:abstractNumId w:val="16"/>
  </w:num>
  <w:num w:numId="18">
    <w:abstractNumId w:val="5"/>
  </w:num>
  <w:num w:numId="19">
    <w:abstractNumId w:val="24"/>
  </w:num>
  <w:num w:numId="20">
    <w:abstractNumId w:val="19"/>
  </w:num>
  <w:num w:numId="21">
    <w:abstractNumId w:val="28"/>
  </w:num>
  <w:num w:numId="22">
    <w:abstractNumId w:val="30"/>
  </w:num>
  <w:num w:numId="23">
    <w:abstractNumId w:val="7"/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2"/>
  </w:num>
  <w:num w:numId="27">
    <w:abstractNumId w:val="4"/>
  </w:num>
  <w:num w:numId="28">
    <w:abstractNumId w:val="34"/>
  </w:num>
  <w:num w:numId="29">
    <w:abstractNumId w:val="1"/>
  </w:num>
  <w:num w:numId="30">
    <w:abstractNumId w:val="23"/>
  </w:num>
  <w:num w:numId="31">
    <w:abstractNumId w:val="6"/>
  </w:num>
  <w:num w:numId="32">
    <w:abstractNumId w:val="17"/>
  </w:num>
  <w:num w:numId="33">
    <w:abstractNumId w:val="25"/>
  </w:num>
  <w:num w:numId="34">
    <w:abstractNumId w:val="27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B53"/>
    <w:rsid w:val="00034A38"/>
    <w:rsid w:val="000422FB"/>
    <w:rsid w:val="000435B3"/>
    <w:rsid w:val="00056A97"/>
    <w:rsid w:val="000630C1"/>
    <w:rsid w:val="00065F98"/>
    <w:rsid w:val="00067EE0"/>
    <w:rsid w:val="0009620C"/>
    <w:rsid w:val="000A38B7"/>
    <w:rsid w:val="000B0DF1"/>
    <w:rsid w:val="000B1E19"/>
    <w:rsid w:val="000B68CD"/>
    <w:rsid w:val="000C197E"/>
    <w:rsid w:val="000D549E"/>
    <w:rsid w:val="000E3F0D"/>
    <w:rsid w:val="000F580E"/>
    <w:rsid w:val="00102683"/>
    <w:rsid w:val="00106033"/>
    <w:rsid w:val="00160523"/>
    <w:rsid w:val="00164B52"/>
    <w:rsid w:val="00166597"/>
    <w:rsid w:val="001A4BBE"/>
    <w:rsid w:val="001B7A83"/>
    <w:rsid w:val="001C290B"/>
    <w:rsid w:val="001D00F7"/>
    <w:rsid w:val="001D42AF"/>
    <w:rsid w:val="001D7CBA"/>
    <w:rsid w:val="001E2B21"/>
    <w:rsid w:val="001F35E1"/>
    <w:rsid w:val="0022004F"/>
    <w:rsid w:val="00230BB2"/>
    <w:rsid w:val="00243DBC"/>
    <w:rsid w:val="002501D1"/>
    <w:rsid w:val="002644CF"/>
    <w:rsid w:val="002C3820"/>
    <w:rsid w:val="002C77BE"/>
    <w:rsid w:val="002D29C4"/>
    <w:rsid w:val="002D4E95"/>
    <w:rsid w:val="002E1DF0"/>
    <w:rsid w:val="0030093A"/>
    <w:rsid w:val="00302B89"/>
    <w:rsid w:val="00304A19"/>
    <w:rsid w:val="00307E8A"/>
    <w:rsid w:val="00331F03"/>
    <w:rsid w:val="00333EAE"/>
    <w:rsid w:val="00347B4A"/>
    <w:rsid w:val="003523AF"/>
    <w:rsid w:val="0037261C"/>
    <w:rsid w:val="003748E5"/>
    <w:rsid w:val="003754FD"/>
    <w:rsid w:val="003831C2"/>
    <w:rsid w:val="003873B1"/>
    <w:rsid w:val="003A2188"/>
    <w:rsid w:val="003A39E5"/>
    <w:rsid w:val="003A651C"/>
    <w:rsid w:val="003B6078"/>
    <w:rsid w:val="003C3103"/>
    <w:rsid w:val="003C51B2"/>
    <w:rsid w:val="003C5FA8"/>
    <w:rsid w:val="003D0B1B"/>
    <w:rsid w:val="004051F2"/>
    <w:rsid w:val="00407AAA"/>
    <w:rsid w:val="0042215C"/>
    <w:rsid w:val="00456D46"/>
    <w:rsid w:val="00460230"/>
    <w:rsid w:val="00471703"/>
    <w:rsid w:val="00486B9A"/>
    <w:rsid w:val="00492815"/>
    <w:rsid w:val="004A035D"/>
    <w:rsid w:val="004A4587"/>
    <w:rsid w:val="004A4DFC"/>
    <w:rsid w:val="004D0E97"/>
    <w:rsid w:val="004F2CD6"/>
    <w:rsid w:val="005732EC"/>
    <w:rsid w:val="00587499"/>
    <w:rsid w:val="00591E27"/>
    <w:rsid w:val="005E1049"/>
    <w:rsid w:val="005F5274"/>
    <w:rsid w:val="006363A1"/>
    <w:rsid w:val="006911E1"/>
    <w:rsid w:val="006A0CD7"/>
    <w:rsid w:val="006C698E"/>
    <w:rsid w:val="006D7351"/>
    <w:rsid w:val="006E57CA"/>
    <w:rsid w:val="006F3351"/>
    <w:rsid w:val="00710BD5"/>
    <w:rsid w:val="007249A8"/>
    <w:rsid w:val="00726C3B"/>
    <w:rsid w:val="00740CE6"/>
    <w:rsid w:val="007725CC"/>
    <w:rsid w:val="007742B3"/>
    <w:rsid w:val="00776485"/>
    <w:rsid w:val="007B2DAC"/>
    <w:rsid w:val="007E119D"/>
    <w:rsid w:val="007F30EE"/>
    <w:rsid w:val="008053E7"/>
    <w:rsid w:val="00820308"/>
    <w:rsid w:val="00821708"/>
    <w:rsid w:val="00837935"/>
    <w:rsid w:val="008514B2"/>
    <w:rsid w:val="00863681"/>
    <w:rsid w:val="00865033"/>
    <w:rsid w:val="008A3658"/>
    <w:rsid w:val="008A6BFB"/>
    <w:rsid w:val="008D43B1"/>
    <w:rsid w:val="008D472F"/>
    <w:rsid w:val="008E27CF"/>
    <w:rsid w:val="008E2CB6"/>
    <w:rsid w:val="008E4FDA"/>
    <w:rsid w:val="008F1508"/>
    <w:rsid w:val="00921AB1"/>
    <w:rsid w:val="00927AC0"/>
    <w:rsid w:val="009433A2"/>
    <w:rsid w:val="00947B3C"/>
    <w:rsid w:val="00967F10"/>
    <w:rsid w:val="00987046"/>
    <w:rsid w:val="009A1946"/>
    <w:rsid w:val="009A2A66"/>
    <w:rsid w:val="009B0858"/>
    <w:rsid w:val="009B4823"/>
    <w:rsid w:val="009C2539"/>
    <w:rsid w:val="009D4CCE"/>
    <w:rsid w:val="009E16E8"/>
    <w:rsid w:val="009E31C2"/>
    <w:rsid w:val="009E5187"/>
    <w:rsid w:val="00A213FE"/>
    <w:rsid w:val="00A33C71"/>
    <w:rsid w:val="00A343C4"/>
    <w:rsid w:val="00A43EAE"/>
    <w:rsid w:val="00A5650B"/>
    <w:rsid w:val="00A6226A"/>
    <w:rsid w:val="00A717FF"/>
    <w:rsid w:val="00A763D6"/>
    <w:rsid w:val="00A77740"/>
    <w:rsid w:val="00A85E8A"/>
    <w:rsid w:val="00AA34AD"/>
    <w:rsid w:val="00AB690F"/>
    <w:rsid w:val="00AD336A"/>
    <w:rsid w:val="00AD3A3D"/>
    <w:rsid w:val="00AD58F7"/>
    <w:rsid w:val="00B13961"/>
    <w:rsid w:val="00B32978"/>
    <w:rsid w:val="00B34A00"/>
    <w:rsid w:val="00B62CC6"/>
    <w:rsid w:val="00B67E48"/>
    <w:rsid w:val="00B75D6C"/>
    <w:rsid w:val="00B956D2"/>
    <w:rsid w:val="00BC6FCB"/>
    <w:rsid w:val="00BD2974"/>
    <w:rsid w:val="00BF2FB1"/>
    <w:rsid w:val="00BF7884"/>
    <w:rsid w:val="00C036C4"/>
    <w:rsid w:val="00C059F1"/>
    <w:rsid w:val="00C16A92"/>
    <w:rsid w:val="00C3484E"/>
    <w:rsid w:val="00C507AC"/>
    <w:rsid w:val="00C60AF1"/>
    <w:rsid w:val="00C70525"/>
    <w:rsid w:val="00C77808"/>
    <w:rsid w:val="00C92851"/>
    <w:rsid w:val="00C95376"/>
    <w:rsid w:val="00CA227F"/>
    <w:rsid w:val="00CC19DE"/>
    <w:rsid w:val="00CC23C7"/>
    <w:rsid w:val="00CC3CFC"/>
    <w:rsid w:val="00CD774C"/>
    <w:rsid w:val="00D06FE9"/>
    <w:rsid w:val="00D345EB"/>
    <w:rsid w:val="00D35A38"/>
    <w:rsid w:val="00D377B8"/>
    <w:rsid w:val="00D403AD"/>
    <w:rsid w:val="00D46645"/>
    <w:rsid w:val="00D479EA"/>
    <w:rsid w:val="00D7155B"/>
    <w:rsid w:val="00D778A0"/>
    <w:rsid w:val="00D84321"/>
    <w:rsid w:val="00D92BF0"/>
    <w:rsid w:val="00D942D1"/>
    <w:rsid w:val="00D953D0"/>
    <w:rsid w:val="00D96F3B"/>
    <w:rsid w:val="00DA54E2"/>
    <w:rsid w:val="00DB7171"/>
    <w:rsid w:val="00DD5336"/>
    <w:rsid w:val="00DF25E7"/>
    <w:rsid w:val="00DF5825"/>
    <w:rsid w:val="00E17C00"/>
    <w:rsid w:val="00E24AF8"/>
    <w:rsid w:val="00E42A0E"/>
    <w:rsid w:val="00E42F27"/>
    <w:rsid w:val="00E755FA"/>
    <w:rsid w:val="00E81C67"/>
    <w:rsid w:val="00EB22FF"/>
    <w:rsid w:val="00EB51EE"/>
    <w:rsid w:val="00EB5729"/>
    <w:rsid w:val="00EC1E21"/>
    <w:rsid w:val="00ED1F16"/>
    <w:rsid w:val="00ED7BC0"/>
    <w:rsid w:val="00EF1FA5"/>
    <w:rsid w:val="00F11D8B"/>
    <w:rsid w:val="00F35C5F"/>
    <w:rsid w:val="00F41801"/>
    <w:rsid w:val="00F4185C"/>
    <w:rsid w:val="00F61381"/>
    <w:rsid w:val="00F63B38"/>
    <w:rsid w:val="00F81AC1"/>
    <w:rsid w:val="00F9426F"/>
    <w:rsid w:val="00FA7E25"/>
    <w:rsid w:val="00FB48E9"/>
    <w:rsid w:val="00FD1D58"/>
    <w:rsid w:val="00FF5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2D3693"/>
  <w15:docId w15:val="{28E3C642-63A7-BF48-8905-A22ED42E2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  <w:pPr>
      <w:spacing w:after="160" w:line="259" w:lineRule="auto"/>
    </w:pPr>
    <w:rPr>
      <w:lang w:eastAsia="en-US"/>
    </w:rPr>
  </w:style>
  <w:style w:type="paragraph" w:styleId="Balk1">
    <w:name w:val="heading 1"/>
    <w:basedOn w:val="Normal"/>
    <w:next w:val="Normal"/>
    <w:link w:val="Balk1Char"/>
    <w:autoRedefine/>
    <w:uiPriority w:val="9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9"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="Times New Roman" w:hAnsi="Times New Roman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3831C2"/>
    <w:rPr>
      <w:rFonts w:ascii="Times New Roman" w:hAnsi="Times New Roman" w:cs="Times New Roman"/>
      <w:b/>
      <w:bCs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locked/>
    <w:rsid w:val="006D7351"/>
    <w:rPr>
      <w:rFonts w:ascii="Times New Roman" w:hAnsi="Times New Roman" w:cs="Times New Roman"/>
      <w:b/>
      <w:bCs/>
      <w:sz w:val="26"/>
      <w:szCs w:val="26"/>
    </w:rPr>
  </w:style>
  <w:style w:type="paragraph" w:customStyle="1" w:styleId="ListeParagraf1">
    <w:name w:val="Liste Paragraf1"/>
    <w:basedOn w:val="Normal"/>
    <w:uiPriority w:val="99"/>
    <w:rsid w:val="00F41801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ListeParagraf">
    <w:name w:val="List Paragraph"/>
    <w:basedOn w:val="Normal"/>
    <w:uiPriority w:val="99"/>
    <w:qFormat/>
    <w:rsid w:val="00F41801"/>
    <w:pPr>
      <w:spacing w:after="200" w:line="276" w:lineRule="auto"/>
      <w:ind w:left="720"/>
      <w:contextualSpacing/>
    </w:pPr>
    <w:rPr>
      <w:rFonts w:eastAsia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F41801"/>
    <w:rPr>
      <w:rFonts w:ascii="Tahoma" w:hAnsi="Tahoma" w:cs="Tahoma"/>
      <w:sz w:val="16"/>
      <w:szCs w:val="16"/>
    </w:rPr>
  </w:style>
  <w:style w:type="paragraph" w:styleId="TBal">
    <w:name w:val="TOC Heading"/>
    <w:basedOn w:val="Balk1"/>
    <w:next w:val="Normal"/>
    <w:uiPriority w:val="99"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99"/>
    <w:rsid w:val="00BF2FB1"/>
    <w:pPr>
      <w:spacing w:after="100" w:line="276" w:lineRule="auto"/>
      <w:ind w:left="220"/>
    </w:pPr>
    <w:rPr>
      <w:rFonts w:eastAsia="Times New Roman"/>
    </w:rPr>
  </w:style>
  <w:style w:type="paragraph" w:styleId="T1">
    <w:name w:val="toc 1"/>
    <w:basedOn w:val="Normal"/>
    <w:next w:val="Normal"/>
    <w:autoRedefine/>
    <w:uiPriority w:val="99"/>
    <w:rsid w:val="00BF2FB1"/>
    <w:pPr>
      <w:spacing w:after="100" w:line="276" w:lineRule="auto"/>
    </w:pPr>
    <w:rPr>
      <w:rFonts w:eastAsia="Times New Roman"/>
    </w:rPr>
  </w:style>
  <w:style w:type="paragraph" w:styleId="T3">
    <w:name w:val="toc 3"/>
    <w:basedOn w:val="Normal"/>
    <w:next w:val="Normal"/>
    <w:autoRedefine/>
    <w:uiPriority w:val="99"/>
    <w:semiHidden/>
    <w:rsid w:val="00BF2FB1"/>
    <w:pPr>
      <w:spacing w:after="100" w:line="276" w:lineRule="auto"/>
      <w:ind w:left="440"/>
    </w:pPr>
    <w:rPr>
      <w:rFonts w:eastAsia="Times New Roman"/>
    </w:rPr>
  </w:style>
  <w:style w:type="paragraph" w:styleId="DipnotMetni">
    <w:name w:val="footnote text"/>
    <w:basedOn w:val="Normal"/>
    <w:link w:val="DipnotMetniChar"/>
    <w:uiPriority w:val="99"/>
    <w:semiHidden/>
    <w:rsid w:val="00BF2FB1"/>
    <w:pPr>
      <w:spacing w:after="0" w:line="240" w:lineRule="auto"/>
    </w:pPr>
    <w:rPr>
      <w:rFonts w:ascii="Times New Roman" w:eastAsia="Batang" w:hAnsi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locked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basedOn w:val="VarsaylanParagrafYazTipi"/>
    <w:uiPriority w:val="99"/>
    <w:semiHidden/>
    <w:rsid w:val="00BF2FB1"/>
    <w:rPr>
      <w:rFonts w:cs="Times New Roman"/>
      <w:vertAlign w:val="superscript"/>
    </w:rPr>
  </w:style>
  <w:style w:type="character" w:styleId="Kpr">
    <w:name w:val="Hyperlink"/>
    <w:basedOn w:val="VarsaylanParagrafYazTipi"/>
    <w:uiPriority w:val="99"/>
    <w:rsid w:val="00AD3A3D"/>
    <w:rPr>
      <w:rFonts w:cs="Times New Roman"/>
      <w:color w:val="0563C1"/>
      <w:u w:val="single"/>
    </w:rPr>
  </w:style>
  <w:style w:type="table" w:styleId="TabloKlavuzu">
    <w:name w:val="Table Grid"/>
    <w:basedOn w:val="NormalTablo"/>
    <w:uiPriority w:val="99"/>
    <w:rsid w:val="00AD3A3D"/>
    <w:rPr>
      <w:rFonts w:ascii="Times New Roman" w:eastAsia="Batang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99"/>
    <w:rsid w:val="00D377B8"/>
    <w:rPr>
      <w:color w:val="C45911"/>
      <w:sz w:val="20"/>
      <w:szCs w:val="20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AkGlgeleme1">
    <w:name w:val="Açık Gölgeleme1"/>
    <w:uiPriority w:val="99"/>
    <w:rsid w:val="00D377B8"/>
    <w:rPr>
      <w:color w:val="000000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klamaBavurusu">
    <w:name w:val="annotation reference"/>
    <w:basedOn w:val="VarsaylanParagrafYazTipi"/>
    <w:uiPriority w:val="99"/>
    <w:semiHidden/>
    <w:rsid w:val="00BC6FCB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locked/>
    <w:rsid w:val="00BC6FCB"/>
    <w:rPr>
      <w:rFonts w:cs="Times New Roman"/>
      <w:sz w:val="20"/>
      <w:szCs w:val="20"/>
    </w:rPr>
  </w:style>
  <w:style w:type="paragraph" w:customStyle="1" w:styleId="ListeParagraf2">
    <w:name w:val="Liste Paragraf2"/>
    <w:basedOn w:val="Normal"/>
    <w:uiPriority w:val="99"/>
    <w:rsid w:val="009C2539"/>
    <w:pPr>
      <w:spacing w:after="0" w:line="240" w:lineRule="auto"/>
      <w:ind w:left="720"/>
      <w:contextualSpacing/>
    </w:pPr>
    <w:rPr>
      <w:rFonts w:eastAsia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locked/>
    <w:rsid w:val="006E57CA"/>
    <w:rPr>
      <w:rFonts w:cs="Times New Roman"/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rsid w:val="006E57CA"/>
    <w:rPr>
      <w:rFonts w:cs="Times New Roman"/>
      <w:vertAlign w:val="superscript"/>
    </w:rPr>
  </w:style>
  <w:style w:type="paragraph" w:styleId="stBilgi">
    <w:name w:val="header"/>
    <w:basedOn w:val="Normal"/>
    <w:link w:val="stBilgiChar"/>
    <w:uiPriority w:val="99"/>
    <w:semiHidden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locked/>
    <w:rsid w:val="002E1DF0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2E1DF0"/>
    <w:rPr>
      <w:rFonts w:cs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locked/>
    <w:rsid w:val="00927AC0"/>
    <w:rPr>
      <w:rFonts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0C197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910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Elvan Y.A.</cp:lastModifiedBy>
  <cp:revision>12</cp:revision>
  <dcterms:created xsi:type="dcterms:W3CDTF">2020-12-14T17:45:00Z</dcterms:created>
  <dcterms:modified xsi:type="dcterms:W3CDTF">2021-01-09T11:51:00Z</dcterms:modified>
</cp:coreProperties>
</file>